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EEF9B" w14:textId="127238B6" w:rsidR="003A430A" w:rsidRDefault="003D229D" w:rsidP="00D80EB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sz w:val="28"/>
          <w:szCs w:val="28"/>
          <w:u w:val="single"/>
        </w:rPr>
      </w:pPr>
      <w:r w:rsidRPr="00B74AAE">
        <w:rPr>
          <w:rFonts w:ascii="Traditional Arabic" w:hAnsi="Traditional Arabic" w:cs="Traditional Arabic"/>
          <w:b/>
          <w:bCs/>
          <w:sz w:val="28"/>
          <w:szCs w:val="28"/>
          <w:u w:val="single"/>
        </w:rPr>
        <w:t>REF</w:t>
      </w:r>
      <w:r w:rsidRPr="00B74AAE">
        <w:rPr>
          <w:rFonts w:ascii="Traditional Arabic" w:hAnsi="Traditional Arabic" w:cs="Traditional Arabic" w:hint="cs"/>
          <w:b/>
          <w:bCs/>
          <w:sz w:val="28"/>
          <w:szCs w:val="28"/>
          <w:u w:val="single"/>
          <w:rtl/>
        </w:rPr>
        <w:t>:</w:t>
      </w:r>
      <w:r w:rsidRPr="00B74AAE">
        <w:rPr>
          <w:rFonts w:ascii="Traditional Arabic" w:hAnsi="Traditional Arabic" w:cs="Traditional Arabic"/>
          <w:b/>
          <w:bCs/>
          <w:sz w:val="28"/>
          <w:szCs w:val="28"/>
          <w:u w:val="single"/>
        </w:rPr>
        <w:t xml:space="preserve"> </w:t>
      </w:r>
      <w:bookmarkStart w:id="0" w:name="رقم_المعاملة"/>
      <w:bookmarkEnd w:id="0"/>
      <w:r w:rsidRPr="00B74AAE">
        <w:rPr>
          <w:rFonts w:ascii="Traditional Arabic" w:hAnsi="Traditional Arabic" w:cs="Traditional Arabic"/>
          <w:b/>
          <w:bCs/>
          <w:sz w:val="28"/>
          <w:szCs w:val="28"/>
          <w:u w:val="single"/>
        </w:rPr>
        <w:t xml:space="preserve">         </w:t>
      </w:r>
      <w:bookmarkStart w:id="1" w:name="_Hlk132193761"/>
      <w:r w:rsidRPr="00B74AAE">
        <w:rPr>
          <w:rFonts w:ascii="Traditional Arabic" w:hAnsi="Traditional Arabic" w:cs="Traditional Arabic"/>
          <w:b/>
          <w:bCs/>
          <w:sz w:val="28"/>
          <w:szCs w:val="28"/>
          <w:u w:val="single"/>
        </w:rPr>
        <w:t>Hijri Date</w:t>
      </w:r>
      <w:bookmarkEnd w:id="1"/>
      <w:r w:rsidRPr="00B74AAE">
        <w:rPr>
          <w:rFonts w:ascii="Traditional Arabic" w:hAnsi="Traditional Arabic" w:cs="Traditional Arabic"/>
          <w:b/>
          <w:bCs/>
          <w:sz w:val="28"/>
          <w:szCs w:val="28"/>
          <w:u w:val="single"/>
        </w:rPr>
        <w:t xml:space="preserve">: </w:t>
      </w:r>
      <w:bookmarkStart w:id="2" w:name="التاريخ_الهجري"/>
      <w:bookmarkEnd w:id="2"/>
      <w:r w:rsidRPr="00B74AAE">
        <w:rPr>
          <w:rFonts w:ascii="Traditional Arabic" w:hAnsi="Traditional Arabic" w:cs="Traditional Arabic"/>
          <w:b/>
          <w:bCs/>
          <w:sz w:val="28"/>
          <w:szCs w:val="28"/>
          <w:u w:val="single"/>
        </w:rPr>
        <w:t xml:space="preserve">          </w:t>
      </w:r>
      <w:bookmarkStart w:id="3" w:name="_Hlk132193750"/>
      <w:r w:rsidRPr="00B74AAE">
        <w:rPr>
          <w:rFonts w:ascii="Traditional Arabic" w:hAnsi="Traditional Arabic" w:cs="Traditional Arabic"/>
          <w:b/>
          <w:bCs/>
          <w:sz w:val="28"/>
          <w:szCs w:val="28"/>
          <w:u w:val="single"/>
        </w:rPr>
        <w:t>Date</w:t>
      </w:r>
      <w:bookmarkEnd w:id="3"/>
      <w:r w:rsidRPr="00B74AAE">
        <w:rPr>
          <w:rFonts w:ascii="Traditional Arabic" w:hAnsi="Traditional Arabic" w:cs="Traditional Arabic"/>
          <w:b/>
          <w:bCs/>
          <w:sz w:val="28"/>
          <w:szCs w:val="28"/>
          <w:u w:val="single"/>
        </w:rPr>
        <w:t xml:space="preserve">: </w:t>
      </w:r>
      <w:bookmarkStart w:id="4" w:name="التاريخ_الميلادي"/>
      <w:bookmarkEnd w:id="4"/>
    </w:p>
    <w:p w14:paraId="0AADBD96" w14:textId="77777777" w:rsidR="00C31C56" w:rsidRPr="00EA796B" w:rsidRDefault="00C31C56" w:rsidP="00C31C5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Theme="majorBidi" w:hAnsiTheme="majorBidi" w:cstheme="majorBidi"/>
          <w:b/>
          <w:bCs/>
          <w:sz w:val="20"/>
          <w:szCs w:val="20"/>
          <w:u w:val="single"/>
        </w:rPr>
      </w:pPr>
    </w:p>
    <w:p w14:paraId="446D09F2" w14:textId="77777777" w:rsidR="00B671CC" w:rsidRPr="00EA796B" w:rsidRDefault="003A430A" w:rsidP="008A79D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both"/>
        <w:rPr>
          <w:rFonts w:asciiTheme="majorBidi" w:hAnsiTheme="majorBidi" w:cstheme="majorBidi"/>
          <w:sz w:val="38"/>
          <w:szCs w:val="38"/>
          <w:rtl/>
        </w:rPr>
      </w:pPr>
      <w:r w:rsidRPr="00EA796B">
        <w:rPr>
          <w:rFonts w:asciiTheme="majorBidi" w:hAnsiTheme="majorBidi" w:cstheme="majorBidi"/>
          <w:sz w:val="38"/>
          <w:szCs w:val="38"/>
        </w:rPr>
        <w:t xml:space="preserve"> </w:t>
      </w:r>
      <w:bookmarkStart w:id="5" w:name="txtReview"/>
      <w:bookmarkEnd w:id="5"/>
    </w:p>
    <w:p w14:paraId="10E6729E" w14:textId="29AF4815" w:rsidR="003A430A" w:rsidRPr="00EA796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Theme="majorBidi" w:hAnsiTheme="majorBidi" w:cstheme="majorBidi"/>
          <w:sz w:val="8"/>
          <w:szCs w:val="8"/>
        </w:rPr>
      </w:pPr>
      <w:r w:rsidRPr="00EA796B">
        <w:rPr>
          <w:rFonts w:asciiTheme="majorBidi" w:hAnsiTheme="majorBidi" w:cstheme="majorBidi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653" w:type="dxa"/>
        <w:tblInd w:w="0" w:type="dxa"/>
        <w:tblLook w:val="04A0" w:firstRow="1" w:lastRow="0" w:firstColumn="1" w:lastColumn="0" w:noHBand="0" w:noVBand="1"/>
      </w:tblPr>
      <w:tblGrid>
        <w:gridCol w:w="1728"/>
        <w:gridCol w:w="1728"/>
        <w:gridCol w:w="1728"/>
        <w:gridCol w:w="3744"/>
        <w:gridCol w:w="725"/>
      </w:tblGrid>
      <w:tr w:rsidR="00757431" w:rsidRPr="00EA796B" w14:paraId="68359E85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ECE53C" w14:textId="08FE8E62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D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at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Expiry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22F5E6" w14:textId="0721AB1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lac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Issue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408738" w14:textId="0A9862EC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assport No.</w:t>
            </w: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C904331" w14:textId="3EC3E6C8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6E6C18" w14:textId="2E8B5E88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</w:tr>
    </w:tbl>
    <w:p w14:paraId="5FC72A61" w14:textId="613C58D7" w:rsidR="005F43F9" w:rsidRPr="008A79DA" w:rsidRDefault="005F43F9" w:rsidP="0075743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both"/>
        <w:rPr>
          <w:rFonts w:asciiTheme="majorBidi" w:hAnsiTheme="majorBidi" w:cstheme="majorBidi"/>
          <w:sz w:val="38"/>
          <w:szCs w:val="38"/>
          <w:rtl/>
        </w:rPr>
      </w:pPr>
      <w:bookmarkStart w:id="6" w:name="نص_مقدم_الطلب1_off"/>
      <w:bookmarkEnd w:id="6"/>
    </w:p>
    <w:p w14:paraId="1D4C85EF" w14:textId="77777777" w:rsidR="005F43F9" w:rsidRPr="00757431" w:rsidRDefault="005F43F9" w:rsidP="0075743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</w:p>
    <w:p w14:paraId="7BD25593" w14:textId="0B077763" w:rsidR="00A64DFD" w:rsidRPr="0087341D" w:rsidRDefault="003D229D" w:rsidP="003D229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Theme="majorBidi" w:hAnsiTheme="majorBidi" w:cstheme="majorBidi"/>
          <w:b/>
          <w:bCs/>
          <w:sz w:val="38"/>
          <w:szCs w:val="38"/>
          <w:u w:val="single"/>
          <w:rtl/>
        </w:rPr>
      </w:pP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To: </w:t>
      </w:r>
      <w:bookmarkStart w:id="7" w:name="غرض_المعاملة"/>
      <w:bookmarkEnd w:id="7"/>
    </w:p>
    <w:p w14:paraId="4F29F125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17150551" w14:textId="77777777" w:rsidR="00A64DFD" w:rsidRPr="00601C73" w:rsidRDefault="00A64DFD" w:rsidP="00A64DFD">
      <w:pPr>
        <w:jc w:val="center"/>
        <w:rPr>
          <w:rtl/>
          <w:lang w:val="en-GB"/>
        </w:rPr>
      </w:pPr>
    </w:p>
    <w:p w14:paraId="3E41B3E9" w14:textId="77777777" w:rsidR="00B726CF" w:rsidRDefault="00B726CF" w:rsidP="00A64DFD">
      <w:pPr>
        <w:rPr>
          <w:rtl/>
        </w:rPr>
      </w:pPr>
    </w:p>
    <w:sectPr w:rsidR="00B726CF" w:rsidSect="00B726C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60" w:right="1134" w:bottom="1134" w:left="1134" w:header="270" w:footer="288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9016E" w14:textId="77777777" w:rsidR="005D3E55" w:rsidRDefault="005D3E55" w:rsidP="00385A42">
      <w:r>
        <w:separator/>
      </w:r>
    </w:p>
  </w:endnote>
  <w:endnote w:type="continuationSeparator" w:id="0">
    <w:p w14:paraId="4005D8EE" w14:textId="77777777" w:rsidR="005D3E55" w:rsidRDefault="005D3E55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C47EE" w14:textId="77777777" w:rsidR="00535E23" w:rsidRDefault="00535E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211193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79D287" w14:textId="64B11D12" w:rsidR="00B726CF" w:rsidRDefault="00B726C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902770" w14:textId="48106A1B" w:rsidR="0087336F" w:rsidRPr="00283533" w:rsidRDefault="0087336F" w:rsidP="0087336F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EA16E" w14:textId="77777777" w:rsidR="00B726CF" w:rsidRDefault="00B726CF" w:rsidP="00B726CF">
    <w:pPr>
      <w:pStyle w:val="Footer"/>
      <w:pBdr>
        <w:bottom w:val="single" w:sz="12" w:space="1" w:color="auto"/>
      </w:pBdr>
      <w:jc w:val="center"/>
    </w:pPr>
  </w:p>
  <w:p w14:paraId="7D03AF81" w14:textId="77777777" w:rsidR="00B726CF" w:rsidRDefault="00B726CF" w:rsidP="00B726CF">
    <w:pPr>
      <w:jc w:val="center"/>
    </w:pPr>
    <w:bookmarkStart w:id="10" w:name="txtMissionAddress"/>
    <w:bookmarkEnd w:id="10"/>
  </w:p>
  <w:p w14:paraId="663FB122" w14:textId="77777777" w:rsidR="0047000E" w:rsidRDefault="004700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56553" w14:textId="77777777" w:rsidR="005D3E55" w:rsidRDefault="005D3E55" w:rsidP="00385A42">
      <w:r>
        <w:separator/>
      </w:r>
    </w:p>
  </w:footnote>
  <w:footnote w:type="continuationSeparator" w:id="0">
    <w:p w14:paraId="72BD339D" w14:textId="77777777" w:rsidR="005D3E55" w:rsidRDefault="005D3E55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C7055" w14:textId="3A58ADF4" w:rsidR="0047000E" w:rsidRDefault="00EF31DC">
    <w:pPr>
      <w:pStyle w:val="Header"/>
    </w:pPr>
    <w:r>
      <w:rPr>
        <w:noProof/>
      </w:rPr>
      <w:pict w14:anchorId="771636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7" o:spid="_x0000_s1026" type="#_x0000_t75" style="position:absolute;left:0;text-align:left;margin-left:0;margin-top:0;width:481.8pt;height:612.75pt;z-index:-251657216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150DA" w14:textId="2A336DDC" w:rsidR="00666443" w:rsidRPr="00EB7368" w:rsidRDefault="00EF31DC">
    <w:pPr>
      <w:pStyle w:val="Header"/>
      <w:rPr>
        <w:lang w:val="en-GB"/>
      </w:rPr>
    </w:pPr>
    <w:r>
      <w:rPr>
        <w:noProof/>
        <w:lang w:val="en-GB"/>
      </w:rPr>
      <w:pict w14:anchorId="120A5E7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8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06"/>
      <w:gridCol w:w="222"/>
      <w:gridCol w:w="222"/>
    </w:tblGrid>
    <w:tr w:rsidR="00B726CF" w14:paraId="17ADC927" w14:textId="77777777" w:rsidTr="00EF5057">
      <w:trPr>
        <w:jc w:val="center"/>
      </w:trPr>
      <w:tc>
        <w:tcPr>
          <w:tcW w:w="4410" w:type="dxa"/>
          <w:vAlign w:val="center"/>
        </w:tcPr>
        <w:tbl>
          <w:tblPr>
            <w:tblStyle w:val="TableGrid"/>
            <w:tblW w:w="10890" w:type="dxa"/>
            <w:jc w:val="center"/>
            <w:tblInd w:w="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410"/>
            <w:gridCol w:w="2070"/>
            <w:gridCol w:w="4410"/>
          </w:tblGrid>
          <w:tr w:rsidR="00535E23" w14:paraId="716A9A95" w14:textId="77777777" w:rsidTr="00535E23">
            <w:trPr>
              <w:jc w:val="center"/>
            </w:trPr>
            <w:tc>
              <w:tcPr>
                <w:tcW w:w="4410" w:type="dxa"/>
                <w:vAlign w:val="center"/>
              </w:tcPr>
              <w:p w14:paraId="5C75FF66" w14:textId="77777777" w:rsidR="00535E23" w:rsidRDefault="00535E23" w:rsidP="00535E23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8" w:name="txtEngName"/>
                <w:bookmarkEnd w:id="8"/>
              </w:p>
            </w:tc>
            <w:tc>
              <w:tcPr>
                <w:tcW w:w="2070" w:type="dxa"/>
                <w:vAlign w:val="center"/>
                <w:hideMark/>
              </w:tcPr>
              <w:p w14:paraId="35D3CB70" w14:textId="1C3EF404" w:rsidR="00535E23" w:rsidRDefault="00535E23" w:rsidP="00535E23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61B79FB0" wp14:editId="71887D61">
                      <wp:extent cx="1152525" cy="1247775"/>
                      <wp:effectExtent l="0" t="0" r="9525" b="9525"/>
                      <wp:docPr id="143598540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7820597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52525" cy="1247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Align w:val="center"/>
                <w:hideMark/>
              </w:tcPr>
              <w:p w14:paraId="19306A4C" w14:textId="77777777" w:rsidR="00535E23" w:rsidRPr="00EF31DC" w:rsidRDefault="00535E23" w:rsidP="00EF31DC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9" w:name="txtArabName"/>
                <w:bookmarkEnd w:id="9"/>
              </w:p>
            </w:tc>
          </w:tr>
        </w:tbl>
        <w:p w14:paraId="6597FD32" w14:textId="77777777" w:rsidR="00B726CF" w:rsidRDefault="00B726CF" w:rsidP="00B726CF">
          <w:pPr>
            <w:jc w:val="center"/>
          </w:pPr>
        </w:p>
      </w:tc>
      <w:tc>
        <w:tcPr>
          <w:tcW w:w="2070" w:type="dxa"/>
          <w:vAlign w:val="center"/>
        </w:tcPr>
        <w:p w14:paraId="12D94C52" w14:textId="77777777" w:rsidR="00B726CF" w:rsidRDefault="00B726CF" w:rsidP="00B726CF">
          <w:pPr>
            <w:jc w:val="center"/>
          </w:pPr>
        </w:p>
      </w:tc>
      <w:tc>
        <w:tcPr>
          <w:tcW w:w="4410" w:type="dxa"/>
          <w:vAlign w:val="center"/>
        </w:tcPr>
        <w:p w14:paraId="3551A182" w14:textId="77777777" w:rsidR="00B726CF" w:rsidRPr="00492987" w:rsidRDefault="00B726CF" w:rsidP="00B726C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</w:p>
      </w:tc>
    </w:tr>
  </w:tbl>
  <w:p w14:paraId="759A6605" w14:textId="699692AD" w:rsidR="0047000E" w:rsidRDefault="00EF31DC">
    <w:pPr>
      <w:pStyle w:val="Header"/>
    </w:pPr>
    <w:r>
      <w:rPr>
        <w:noProof/>
      </w:rPr>
      <w:pict w14:anchorId="5085DC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6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68544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DIwsDA0NzM2NzBW0lEKTi0uzszPAykwrAUAjBJRYi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B61"/>
    <w:rsid w:val="002E7120"/>
    <w:rsid w:val="002E73F9"/>
    <w:rsid w:val="002E776D"/>
    <w:rsid w:val="002E7E74"/>
    <w:rsid w:val="002F01D6"/>
    <w:rsid w:val="002F02EE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25E"/>
    <w:rsid w:val="0037477C"/>
    <w:rsid w:val="00374F42"/>
    <w:rsid w:val="00374FD7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29D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16F"/>
    <w:rsid w:val="003E7326"/>
    <w:rsid w:val="003F031B"/>
    <w:rsid w:val="003F122E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660"/>
    <w:rsid w:val="004106FE"/>
    <w:rsid w:val="00410D8D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00E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24D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E23"/>
    <w:rsid w:val="00535FAA"/>
    <w:rsid w:val="00536D3A"/>
    <w:rsid w:val="00536EFE"/>
    <w:rsid w:val="00537878"/>
    <w:rsid w:val="00537C36"/>
    <w:rsid w:val="00537D33"/>
    <w:rsid w:val="00540361"/>
    <w:rsid w:val="0054060C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3E5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A3A"/>
    <w:rsid w:val="00622E02"/>
    <w:rsid w:val="006230E3"/>
    <w:rsid w:val="00623858"/>
    <w:rsid w:val="00623C31"/>
    <w:rsid w:val="00623DF9"/>
    <w:rsid w:val="00624FD0"/>
    <w:rsid w:val="006254C1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6FE9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443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431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36F"/>
    <w:rsid w:val="0087341D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9DA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7F0A"/>
    <w:rsid w:val="00AD0E59"/>
    <w:rsid w:val="00AD0F53"/>
    <w:rsid w:val="00AD1101"/>
    <w:rsid w:val="00AD11DD"/>
    <w:rsid w:val="00AD1328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6CF"/>
    <w:rsid w:val="00B72CBD"/>
    <w:rsid w:val="00B72D52"/>
    <w:rsid w:val="00B72F3B"/>
    <w:rsid w:val="00B738F4"/>
    <w:rsid w:val="00B74AAE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C56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0EBD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6B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1DC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333841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524C7D-91DD-4C95-9884-5C8E1E478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8</cp:revision>
  <cp:lastPrinted>2021-02-14T05:54:00Z</cp:lastPrinted>
  <dcterms:created xsi:type="dcterms:W3CDTF">2023-04-12T09:08:00Z</dcterms:created>
  <dcterms:modified xsi:type="dcterms:W3CDTF">2023-07-25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ed75c9a6f82f60b3d4712d0c87ac1cc6f8fdd21e744f804c569719131d3d38</vt:lpwstr>
  </property>
</Properties>
</file>